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F7B87" w14:textId="77777777" w:rsidR="00B62387" w:rsidRDefault="00F22663">
      <w:pPr>
        <w:pStyle w:val="Titel"/>
      </w:pPr>
      <w:r>
        <w:t xml:space="preserve"> Title </w:t>
      </w:r>
    </w:p>
    <w:p w14:paraId="10E2B007" w14:textId="77777777" w:rsidR="00B62387" w:rsidRDefault="00F22663">
      <w:pPr>
        <w:pStyle w:val="Untertitel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um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berschrift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berschrift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berschrift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berschrift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berschrift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berschrift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berschrift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berschrift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berschrift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55"/>
        <w:gridCol w:w="755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93861" w14:textId="77777777" w:rsidR="00385712" w:rsidRDefault="00385712">
      <w:pPr>
        <w:spacing w:after="0"/>
      </w:pPr>
      <w:r>
        <w:separator/>
      </w:r>
    </w:p>
  </w:endnote>
  <w:endnote w:type="continuationSeparator" w:id="0">
    <w:p w14:paraId="277D2257" w14:textId="77777777" w:rsidR="00385712" w:rsidRDefault="00385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5BDA6" w14:textId="37FD52ED" w:rsidR="00250D01" w:rsidRPr="00CA2E19" w:rsidRDefault="00CA2E19" w:rsidP="00CA2E19">
    <w:pPr>
      <w:pStyle w:val="Fuzeile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Pr="00CA2E19">
      <w:rPr>
        <w:i/>
        <w:iCs/>
        <w:sz w:val="18"/>
        <w:szCs w:val="22"/>
      </w:rPr>
      <w:t>Forty-Second International Conference on Information Systems, Austin 2021</w:t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3480" w14:textId="77777777" w:rsidR="00385712" w:rsidRDefault="00385712">
      <w:r>
        <w:separator/>
      </w:r>
    </w:p>
  </w:footnote>
  <w:footnote w:type="continuationSeparator" w:id="0">
    <w:p w14:paraId="611FA5B4" w14:textId="77777777" w:rsidR="00385712" w:rsidRDefault="00385712">
      <w:r>
        <w:continuationSeparator/>
      </w:r>
    </w:p>
  </w:footnote>
  <w:footnote w:id="1">
    <w:p w14:paraId="2052F8A8" w14:textId="77777777" w:rsidR="00B62387" w:rsidRDefault="00F22663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286A2" w14:textId="03D7E3FA" w:rsidR="00250D01" w:rsidRDefault="00B902DD" w:rsidP="006079DF">
    <w:pPr>
      <w:pStyle w:val="Kopfzeile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="0074163D" w:rsidRPr="00E75816">
      <w:rPr>
        <w:i/>
        <w:iCs/>
        <w:sz w:val="18"/>
        <w:szCs w:val="22"/>
      </w:rPr>
      <w:t>Short Title up to 8 words</w:t>
    </w:r>
  </w:p>
  <w:p w14:paraId="0C51A472" w14:textId="331E6CDA" w:rsidR="00A72793" w:rsidRPr="00E75816" w:rsidRDefault="00A72793" w:rsidP="006079DF">
    <w:pPr>
      <w:pStyle w:val="Kopfzeile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284"/>
    <w:rsid w:val="000E3FB5"/>
    <w:rsid w:val="0014709A"/>
    <w:rsid w:val="001C03C7"/>
    <w:rsid w:val="00250D01"/>
    <w:rsid w:val="00385712"/>
    <w:rsid w:val="0041241A"/>
    <w:rsid w:val="004153B4"/>
    <w:rsid w:val="004E29B3"/>
    <w:rsid w:val="00590D07"/>
    <w:rsid w:val="006079DF"/>
    <w:rsid w:val="0074163D"/>
    <w:rsid w:val="00751EBE"/>
    <w:rsid w:val="00784D58"/>
    <w:rsid w:val="008D6863"/>
    <w:rsid w:val="00A72793"/>
    <w:rsid w:val="00B62387"/>
    <w:rsid w:val="00B86B75"/>
    <w:rsid w:val="00B902DD"/>
    <w:rsid w:val="00BC2FFA"/>
    <w:rsid w:val="00BC48D5"/>
    <w:rsid w:val="00C00919"/>
    <w:rsid w:val="00C36279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1241A"/>
    <w:pPr>
      <w:spacing w:after="120"/>
      <w:jc w:val="both"/>
    </w:pPr>
    <w:rPr>
      <w:rFonts w:ascii="Georgia" w:hAnsi="Georgia"/>
      <w:sz w:val="20"/>
    </w:rPr>
  </w:style>
  <w:style w:type="paragraph" w:styleId="berschrift1">
    <w:name w:val="heading 1"/>
    <w:basedOn w:val="Standard"/>
    <w:next w:val="Textkrper"/>
    <w:uiPriority w:val="9"/>
    <w:qFormat/>
    <w:rsid w:val="0041241A"/>
    <w:pPr>
      <w:keepNext/>
      <w:keepLines/>
      <w:spacing w:before="200" w:after="20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 w:val="22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41241A"/>
    <w:pPr>
      <w:keepNext/>
      <w:keepLines/>
      <w:spacing w:before="100" w:beforeAutospacing="1"/>
      <w:jc w:val="center"/>
    </w:pPr>
    <w:rPr>
      <w:rFonts w:eastAsiaTheme="majorEastAsia" w:cstheme="majorBidi"/>
      <w:b/>
      <w:bCs/>
      <w:sz w:val="40"/>
      <w:szCs w:val="36"/>
    </w:rPr>
  </w:style>
  <w:style w:type="paragraph" w:styleId="Untertitel">
    <w:name w:val="Subtitle"/>
    <w:basedOn w:val="Titel"/>
    <w:next w:val="Textkrper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Textkrper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1C03C7"/>
    <w:pPr>
      <w:spacing w:after="0"/>
      <w:ind w:left="357" w:hanging="357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BeschriftungZchn"/>
    <w:rPr>
      <w:rFonts w:ascii="Consolas" w:hAnsi="Consolas"/>
      <w:b/>
      <w:sz w:val="22"/>
    </w:rPr>
  </w:style>
  <w:style w:type="character" w:customStyle="1" w:styleId="SectionNumber">
    <w:name w:val="Section Number"/>
    <w:basedOn w:val="BeschriftungZchn"/>
    <w:rPr>
      <w:rFonts w:ascii="Georgia" w:hAnsi="Georgia"/>
      <w:b/>
      <w:sz w:val="20"/>
    </w:rPr>
  </w:style>
  <w:style w:type="character" w:styleId="Funotenzeichen">
    <w:name w:val="footnote reference"/>
    <w:basedOn w:val="BeschriftungZchn"/>
    <w:rPr>
      <w:rFonts w:ascii="Georgia" w:hAnsi="Georgia"/>
      <w:b/>
      <w:sz w:val="20"/>
      <w:vertAlign w:val="superscript"/>
    </w:rPr>
  </w:style>
  <w:style w:type="character" w:styleId="Hyperlink">
    <w:name w:val="Hyperlink"/>
    <w:basedOn w:val="BeschriftungZchn"/>
    <w:rsid w:val="00751EBE"/>
    <w:rPr>
      <w:rFonts w:ascii="Georgia" w:hAnsi="Georgia"/>
      <w:b w:val="0"/>
      <w:color w:val="auto"/>
      <w:sz w:val="20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41241A"/>
  </w:style>
  <w:style w:type="paragraph" w:styleId="Kopfzeile">
    <w:name w:val="header"/>
    <w:basedOn w:val="Standard"/>
    <w:link w:val="KopfzeileZchn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50D01"/>
    <w:rPr>
      <w:rFonts w:ascii="Georgia" w:hAnsi="Georgia"/>
      <w:sz w:val="20"/>
    </w:rPr>
  </w:style>
  <w:style w:type="paragraph" w:styleId="Fuzeile">
    <w:name w:val="footer"/>
    <w:basedOn w:val="Standard"/>
    <w:link w:val="FuzeileZchn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rit Wagner</cp:lastModifiedBy>
  <cp:revision>14</cp:revision>
  <dcterms:created xsi:type="dcterms:W3CDTF">2017-12-27T05:22:00Z</dcterms:created>
  <dcterms:modified xsi:type="dcterms:W3CDTF">2021-04-21T07:09:00Z</dcterms:modified>
</cp:coreProperties>
</file>